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24856" w14:textId="32673D56" w:rsidR="00822213" w:rsidRDefault="00CA776C">
      <w:r>
        <w:t xml:space="preserve">Description: </w:t>
      </w:r>
      <w:r w:rsidR="005A0E9D">
        <w:t xml:space="preserve">The user interacts with </w:t>
      </w:r>
      <w:r w:rsidR="009E36A7">
        <w:t xml:space="preserve">an </w:t>
      </w:r>
      <w:r w:rsidR="00B657D2">
        <w:t xml:space="preserve">ecommerce </w:t>
      </w:r>
      <w:r w:rsidR="005A0E9D">
        <w:t>app to view personal information</w:t>
      </w:r>
      <w:r w:rsidR="007415EA">
        <w:t>, personalized features</w:t>
      </w:r>
      <w:r w:rsidR="005A0E9D">
        <w:t xml:space="preserve"> and search features. </w:t>
      </w:r>
      <w:r w:rsidR="009E36A7">
        <w:t>If incorrect username or password is entered a popup will alert user saying either username or password is incorrect.  All account setting should show personal preferences. All internal searches should present a list of suggested items.</w:t>
      </w:r>
    </w:p>
    <w:p w14:paraId="3DA8CBB5" w14:textId="77777777" w:rsidR="009E36A7" w:rsidRDefault="009E36A7"/>
    <w:tbl>
      <w:tblPr>
        <w:tblStyle w:val="GridTable4-Accent6"/>
        <w:tblW w:w="10260" w:type="dxa"/>
        <w:jc w:val="center"/>
        <w:tblLook w:val="0420" w:firstRow="1" w:lastRow="0" w:firstColumn="0" w:lastColumn="0" w:noHBand="0" w:noVBand="1"/>
      </w:tblPr>
      <w:tblGrid>
        <w:gridCol w:w="743"/>
        <w:gridCol w:w="1295"/>
        <w:gridCol w:w="1206"/>
        <w:gridCol w:w="2819"/>
        <w:gridCol w:w="638"/>
        <w:gridCol w:w="573"/>
        <w:gridCol w:w="191"/>
        <w:gridCol w:w="450"/>
        <w:gridCol w:w="2345"/>
      </w:tblGrid>
      <w:tr w:rsidR="00CA776C" w:rsidRPr="00CA776C" w14:paraId="7A255ACA" w14:textId="77777777" w:rsidTr="009E36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  <w:jc w:val="center"/>
        </w:trPr>
        <w:tc>
          <w:tcPr>
            <w:tcW w:w="10260" w:type="dxa"/>
            <w:gridSpan w:val="9"/>
            <w:hideMark/>
          </w:tcPr>
          <w:p w14:paraId="386E4A4E" w14:textId="2DA4997A" w:rsidR="00CA776C" w:rsidRPr="009E36A7" w:rsidRDefault="00CA776C" w:rsidP="00CA776C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bookmarkStart w:id="0" w:name="_Hlk1148554"/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PROJECT NAME: </w:t>
            </w:r>
            <w:r w:rsidR="009E36A7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User </w:t>
            </w:r>
            <w:r w:rsidR="003D3636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Accou</w:t>
            </w:r>
            <w:r w:rsidR="009E36A7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nt Access</w:t>
            </w:r>
          </w:p>
        </w:tc>
      </w:tr>
      <w:tr w:rsidR="008D6C30" w:rsidRPr="00CA776C" w14:paraId="3D5F912E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tcW w:w="2038" w:type="dxa"/>
            <w:gridSpan w:val="2"/>
            <w:hideMark/>
          </w:tcPr>
          <w:p w14:paraId="0618EA07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Test Script Name:</w:t>
            </w:r>
          </w:p>
        </w:tc>
        <w:tc>
          <w:tcPr>
            <w:tcW w:w="8222" w:type="dxa"/>
            <w:gridSpan w:val="7"/>
            <w:hideMark/>
          </w:tcPr>
          <w:p w14:paraId="04D6BEBA" w14:textId="1715587B" w:rsidR="00CA776C" w:rsidRPr="009E36A7" w:rsidRDefault="003A022E" w:rsidP="00CA776C">
            <w:pPr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Login</w:t>
            </w:r>
            <w:r w:rsidR="006D0EEE" w:rsidRPr="009E36A7">
              <w:rPr>
                <w:rFonts w:eastAsia="Times New Roman" w:cstheme="minorHAnsi"/>
                <w:sz w:val="24"/>
                <w:szCs w:val="24"/>
              </w:rPr>
              <w:t>_</w:t>
            </w:r>
            <w:r w:rsidR="00CA776C" w:rsidRPr="009E36A7">
              <w:rPr>
                <w:rFonts w:eastAsia="Times New Roman" w:cstheme="minorHAnsi"/>
                <w:sz w:val="24"/>
                <w:szCs w:val="24"/>
              </w:rPr>
              <w:t>Test_2019</w:t>
            </w:r>
            <w:r>
              <w:rPr>
                <w:rFonts w:eastAsia="Times New Roman" w:cstheme="minorHAnsi"/>
                <w:sz w:val="24"/>
                <w:szCs w:val="24"/>
              </w:rPr>
              <w:t>0404</w:t>
            </w:r>
          </w:p>
        </w:tc>
      </w:tr>
      <w:tr w:rsidR="008D6C30" w:rsidRPr="00CA776C" w14:paraId="1333B38C" w14:textId="77777777" w:rsidTr="009E36A7">
        <w:trPr>
          <w:trHeight w:val="286"/>
          <w:jc w:val="center"/>
        </w:trPr>
        <w:tc>
          <w:tcPr>
            <w:tcW w:w="2038" w:type="dxa"/>
            <w:gridSpan w:val="2"/>
            <w:hideMark/>
          </w:tcPr>
          <w:p w14:paraId="1651609D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Scenario/Purpose:</w:t>
            </w:r>
          </w:p>
        </w:tc>
        <w:tc>
          <w:tcPr>
            <w:tcW w:w="8222" w:type="dxa"/>
            <w:gridSpan w:val="7"/>
            <w:hideMark/>
          </w:tcPr>
          <w:p w14:paraId="4AF424C7" w14:textId="0DF6A719" w:rsidR="00CA776C" w:rsidRPr="009E36A7" w:rsidRDefault="0069573D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Test user input through sign in process. </w:t>
            </w:r>
          </w:p>
        </w:tc>
      </w:tr>
      <w:tr w:rsidR="008D6C30" w:rsidRPr="00CA776C" w14:paraId="6E3BEA32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tcW w:w="2038" w:type="dxa"/>
            <w:gridSpan w:val="2"/>
            <w:hideMark/>
          </w:tcPr>
          <w:p w14:paraId="417BBFC0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Prerequisites:</w:t>
            </w:r>
          </w:p>
        </w:tc>
        <w:tc>
          <w:tcPr>
            <w:tcW w:w="8222" w:type="dxa"/>
            <w:gridSpan w:val="7"/>
            <w:hideMark/>
          </w:tcPr>
          <w:p w14:paraId="0040F765" w14:textId="317395D8" w:rsidR="0069573D" w:rsidRPr="009E36A7" w:rsidRDefault="00CD54D9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User must be on </w:t>
            </w:r>
            <w:r w:rsidR="003A022E">
              <w:rPr>
                <w:rFonts w:eastAsia="Times New Roman" w:cstheme="minorHAnsi"/>
                <w:sz w:val="24"/>
                <w:szCs w:val="24"/>
              </w:rPr>
              <w:t>Health Stats</w:t>
            </w:r>
            <w:r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7D0F8D" w:rsidRPr="009E36A7">
              <w:rPr>
                <w:rFonts w:eastAsia="Times New Roman" w:cstheme="minorHAnsi"/>
                <w:sz w:val="24"/>
                <w:szCs w:val="24"/>
              </w:rPr>
              <w:t>application</w:t>
            </w:r>
            <w:r w:rsidR="008D6C30" w:rsidRPr="009E36A7">
              <w:rPr>
                <w:rFonts w:eastAsia="Times New Roman" w:cstheme="minorHAnsi"/>
                <w:sz w:val="24"/>
                <w:szCs w:val="24"/>
              </w:rPr>
              <w:t xml:space="preserve"> on a mobile device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4FD7965" w14:textId="260D91DF" w:rsidR="008D6C30" w:rsidRPr="009E36A7" w:rsidRDefault="0069573D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test username: </w:t>
            </w:r>
            <w:proofErr w:type="spellStart"/>
            <w:r w:rsidR="003A022E">
              <w:rPr>
                <w:rFonts w:eastAsia="Times New Roman" w:cstheme="minorHAnsi"/>
                <w:sz w:val="24"/>
                <w:szCs w:val="24"/>
              </w:rPr>
              <w:t>DoingTesting</w:t>
            </w:r>
            <w:proofErr w:type="spellEnd"/>
            <w:r w:rsidR="008D6C30"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0421F0D" w14:textId="7DAD17C3" w:rsidR="00CA776C" w:rsidRPr="009E36A7" w:rsidRDefault="008D6C30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>test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 xml:space="preserve"> password: </w:t>
            </w:r>
            <w:r w:rsidR="003A022E">
              <w:rPr>
                <w:rFonts w:eastAsia="Times New Roman" w:cstheme="minorHAnsi"/>
                <w:sz w:val="24"/>
                <w:szCs w:val="24"/>
              </w:rPr>
              <w:t>doingTesting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>1234</w:t>
            </w:r>
          </w:p>
          <w:p w14:paraId="437803F0" w14:textId="71608454" w:rsidR="00FE2767" w:rsidRPr="009E36A7" w:rsidRDefault="00FE276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9E36A7" w:rsidRPr="00CA776C" w14:paraId="14765D02" w14:textId="77777777" w:rsidTr="009E36A7">
        <w:trPr>
          <w:trHeight w:val="286"/>
          <w:jc w:val="center"/>
        </w:trPr>
        <w:tc>
          <w:tcPr>
            <w:tcW w:w="2038" w:type="dxa"/>
            <w:gridSpan w:val="2"/>
            <w:hideMark/>
          </w:tcPr>
          <w:p w14:paraId="0B948278" w14:textId="77777777" w:rsidR="009E36A7" w:rsidRPr="009E36A7" w:rsidRDefault="009E36A7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Name of Tester:</w:t>
            </w:r>
          </w:p>
        </w:tc>
        <w:tc>
          <w:tcPr>
            <w:tcW w:w="4663" w:type="dxa"/>
            <w:gridSpan w:val="3"/>
            <w:hideMark/>
          </w:tcPr>
          <w:p w14:paraId="5B5DE446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Doing Testing</w:t>
            </w:r>
          </w:p>
        </w:tc>
        <w:tc>
          <w:tcPr>
            <w:tcW w:w="764" w:type="dxa"/>
            <w:gridSpan w:val="2"/>
            <w:hideMark/>
          </w:tcPr>
          <w:p w14:paraId="18CD9303" w14:textId="18BBE7D2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Date</w:t>
            </w:r>
            <w:r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:</w:t>
            </w: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795" w:type="dxa"/>
            <w:gridSpan w:val="2"/>
          </w:tcPr>
          <w:p w14:paraId="3C0B317D" w14:textId="6D4E48AC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>0</w:t>
            </w:r>
            <w:r w:rsidR="003A022E">
              <w:rPr>
                <w:rFonts w:eastAsia="Times New Roman" w:cstheme="minorHAnsi"/>
                <w:sz w:val="24"/>
                <w:szCs w:val="24"/>
              </w:rPr>
              <w:t>4</w:t>
            </w:r>
            <w:r w:rsidRPr="009E36A7">
              <w:rPr>
                <w:rFonts w:eastAsia="Times New Roman" w:cstheme="minorHAnsi"/>
                <w:sz w:val="24"/>
                <w:szCs w:val="24"/>
              </w:rPr>
              <w:t>/</w:t>
            </w:r>
            <w:r w:rsidR="003A022E">
              <w:rPr>
                <w:rFonts w:eastAsia="Times New Roman" w:cstheme="minorHAnsi"/>
                <w:sz w:val="24"/>
                <w:szCs w:val="24"/>
              </w:rPr>
              <w:t>04</w:t>
            </w:r>
            <w:r w:rsidRPr="009E36A7">
              <w:rPr>
                <w:rFonts w:eastAsia="Times New Roman" w:cstheme="minorHAnsi"/>
                <w:sz w:val="24"/>
                <w:szCs w:val="24"/>
              </w:rPr>
              <w:t>/2019</w:t>
            </w:r>
          </w:p>
        </w:tc>
      </w:tr>
      <w:tr w:rsidR="009E36A7" w:rsidRPr="00CA776C" w14:paraId="0E87611F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  <w:jc w:val="center"/>
        </w:trPr>
        <w:tc>
          <w:tcPr>
            <w:tcW w:w="2038" w:type="dxa"/>
            <w:gridSpan w:val="2"/>
            <w:hideMark/>
          </w:tcPr>
          <w:p w14:paraId="1BDACBFA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663" w:type="dxa"/>
            <w:gridSpan w:val="3"/>
            <w:hideMark/>
          </w:tcPr>
          <w:p w14:paraId="33CFFCC7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4" w:type="dxa"/>
            <w:gridSpan w:val="2"/>
            <w:hideMark/>
          </w:tcPr>
          <w:p w14:paraId="75BC8697" w14:textId="2D3F020F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Time</w:t>
            </w:r>
            <w:r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:</w:t>
            </w:r>
          </w:p>
        </w:tc>
        <w:tc>
          <w:tcPr>
            <w:tcW w:w="2795" w:type="dxa"/>
            <w:gridSpan w:val="2"/>
          </w:tcPr>
          <w:p w14:paraId="4D2138A8" w14:textId="61130FFA" w:rsidR="009E36A7" w:rsidRPr="009E36A7" w:rsidRDefault="003A022E" w:rsidP="00CA776C">
            <w:pPr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0</w:t>
            </w:r>
            <w:r w:rsidR="009E36A7">
              <w:rPr>
                <w:rFonts w:eastAsia="Times New Roman" w:cstheme="minorHAnsi"/>
                <w:sz w:val="24"/>
                <w:szCs w:val="24"/>
              </w:rPr>
              <w:t>:15am</w:t>
            </w:r>
          </w:p>
        </w:tc>
      </w:tr>
      <w:tr w:rsidR="008D6C30" w:rsidRPr="009E36A7" w14:paraId="57503167" w14:textId="77777777" w:rsidTr="009E36A7">
        <w:trPr>
          <w:trHeight w:val="349"/>
          <w:jc w:val="center"/>
        </w:trPr>
        <w:tc>
          <w:tcPr>
            <w:tcW w:w="743" w:type="dxa"/>
            <w:hideMark/>
          </w:tcPr>
          <w:p w14:paraId="7AA59ECD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Steps</w:t>
            </w:r>
          </w:p>
        </w:tc>
        <w:tc>
          <w:tcPr>
            <w:tcW w:w="2501" w:type="dxa"/>
            <w:gridSpan w:val="2"/>
            <w:hideMark/>
          </w:tcPr>
          <w:p w14:paraId="3ECA15AF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Description:</w:t>
            </w:r>
          </w:p>
        </w:tc>
        <w:tc>
          <w:tcPr>
            <w:tcW w:w="2819" w:type="dxa"/>
            <w:hideMark/>
          </w:tcPr>
          <w:p w14:paraId="69AEB41C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Expected Results:</w:t>
            </w:r>
          </w:p>
        </w:tc>
        <w:tc>
          <w:tcPr>
            <w:tcW w:w="638" w:type="dxa"/>
            <w:hideMark/>
          </w:tcPr>
          <w:p w14:paraId="6E4098B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Pass</w:t>
            </w:r>
          </w:p>
        </w:tc>
        <w:tc>
          <w:tcPr>
            <w:tcW w:w="573" w:type="dxa"/>
            <w:hideMark/>
          </w:tcPr>
          <w:p w14:paraId="3F2ECE8A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Fail</w:t>
            </w:r>
          </w:p>
        </w:tc>
        <w:tc>
          <w:tcPr>
            <w:tcW w:w="641" w:type="dxa"/>
            <w:gridSpan w:val="2"/>
            <w:hideMark/>
          </w:tcPr>
          <w:p w14:paraId="01B650F0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N/A</w:t>
            </w:r>
          </w:p>
        </w:tc>
        <w:tc>
          <w:tcPr>
            <w:tcW w:w="2345" w:type="dxa"/>
            <w:hideMark/>
          </w:tcPr>
          <w:p w14:paraId="4A4BC1A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Defect/Comments</w:t>
            </w:r>
          </w:p>
        </w:tc>
      </w:tr>
      <w:tr w:rsidR="009E36A7" w:rsidRPr="009E36A7" w14:paraId="0A880C2B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3"/>
          <w:jc w:val="center"/>
        </w:trPr>
        <w:tc>
          <w:tcPr>
            <w:tcW w:w="743" w:type="dxa"/>
            <w:hideMark/>
          </w:tcPr>
          <w:p w14:paraId="3A842D30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</w:t>
            </w:r>
          </w:p>
        </w:tc>
        <w:tc>
          <w:tcPr>
            <w:tcW w:w="2501" w:type="dxa"/>
            <w:gridSpan w:val="2"/>
            <w:hideMark/>
          </w:tcPr>
          <w:p w14:paraId="0EAAE720" w14:textId="49E56852" w:rsidR="0069573D" w:rsidRPr="009E36A7" w:rsidRDefault="0069573D" w:rsidP="00EF4A27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Navigate to Login page</w:t>
            </w:r>
            <w:r w:rsidR="00CA776C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 </w:t>
            </w:r>
          </w:p>
          <w:p w14:paraId="5EF9DA76" w14:textId="44AF2854" w:rsidR="00EF4A27" w:rsidRPr="009E36A7" w:rsidRDefault="00EF4A27" w:rsidP="00EF4A27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Enter invalid </w:t>
            </w:r>
            <w:r w:rsidR="00CD54D9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username or </w:t>
            </w:r>
            <w:r w:rsidR="0069573D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password</w:t>
            </w:r>
          </w:p>
          <w:p w14:paraId="0161533E" w14:textId="7746C559" w:rsidR="00005A3F" w:rsidRPr="009E36A7" w:rsidRDefault="00005A3F" w:rsidP="00CA776C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</w:p>
        </w:tc>
        <w:tc>
          <w:tcPr>
            <w:tcW w:w="2819" w:type="dxa"/>
            <w:hideMark/>
          </w:tcPr>
          <w:p w14:paraId="0DC31904" w14:textId="580B7F37" w:rsidR="00CA776C" w:rsidRPr="009E36A7" w:rsidRDefault="00CD54D9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User receives “invalid username or password message”</w:t>
            </w:r>
            <w:r w:rsidR="0069573D" w:rsidRPr="009E36A7">
              <w:rPr>
                <w:rFonts w:eastAsia="Times New Roman" w:cstheme="minorHAnsi"/>
                <w:sz w:val="20"/>
                <w:szCs w:val="20"/>
              </w:rPr>
              <w:t xml:space="preserve"> User remains on sign in page</w:t>
            </w:r>
          </w:p>
        </w:tc>
        <w:tc>
          <w:tcPr>
            <w:tcW w:w="638" w:type="dxa"/>
            <w:hideMark/>
          </w:tcPr>
          <w:p w14:paraId="10A3575E" w14:textId="19B8B3F5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655B76D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00EC104F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7B3A66D6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2E5AEBA6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20478658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</w:t>
            </w:r>
          </w:p>
        </w:tc>
        <w:tc>
          <w:tcPr>
            <w:tcW w:w="2501" w:type="dxa"/>
            <w:gridSpan w:val="2"/>
            <w:hideMark/>
          </w:tcPr>
          <w:p w14:paraId="280C206C" w14:textId="17552840" w:rsidR="0069573D" w:rsidRPr="009E36A7" w:rsidRDefault="0069573D" w:rsidP="00CD54D9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avigate to login page</w:t>
            </w:r>
          </w:p>
          <w:p w14:paraId="2055FF3D" w14:textId="00DFE2CA" w:rsidR="00CD54D9" w:rsidRPr="009E36A7" w:rsidRDefault="0069573D" w:rsidP="00CD54D9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Enter correct username and password</w:t>
            </w:r>
          </w:p>
          <w:p w14:paraId="72F9A4B3" w14:textId="2BDC6E07" w:rsidR="00005A3F" w:rsidRPr="009E36A7" w:rsidRDefault="00005A3F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819" w:type="dxa"/>
            <w:hideMark/>
          </w:tcPr>
          <w:p w14:paraId="6E3052D9" w14:textId="3138194D" w:rsidR="00CA776C" w:rsidRPr="009E36A7" w:rsidRDefault="0069573D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User has access to account information</w:t>
            </w:r>
          </w:p>
        </w:tc>
        <w:tc>
          <w:tcPr>
            <w:tcW w:w="638" w:type="dxa"/>
            <w:hideMark/>
          </w:tcPr>
          <w:p w14:paraId="4EE7375B" w14:textId="5DDC82DD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174386E3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149A6A5D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02EF3899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00093C85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710EFD45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3</w:t>
            </w:r>
          </w:p>
        </w:tc>
        <w:tc>
          <w:tcPr>
            <w:tcW w:w="2501" w:type="dxa"/>
            <w:gridSpan w:val="2"/>
            <w:hideMark/>
          </w:tcPr>
          <w:p w14:paraId="67173939" w14:textId="6EEAC827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While logged in Click on “</w:t>
            </w:r>
            <w:r w:rsidR="003A022E">
              <w:rPr>
                <w:rFonts w:eastAsia="Times New Roman" w:cstheme="minorHAnsi"/>
                <w:sz w:val="20"/>
                <w:szCs w:val="20"/>
              </w:rPr>
              <w:t>View History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 xml:space="preserve">”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Button</w:t>
            </w:r>
          </w:p>
        </w:tc>
        <w:tc>
          <w:tcPr>
            <w:tcW w:w="2819" w:type="dxa"/>
            <w:hideMark/>
          </w:tcPr>
          <w:p w14:paraId="00FB34F9" w14:textId="1DEC9DE6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Able to view previous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Health Stats</w:t>
            </w:r>
          </w:p>
        </w:tc>
        <w:tc>
          <w:tcPr>
            <w:tcW w:w="638" w:type="dxa"/>
            <w:hideMark/>
          </w:tcPr>
          <w:p w14:paraId="402BF233" w14:textId="6F952F59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70F75BC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5C88D1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07C7335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6876C656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7D63585C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bookmarkStart w:id="1" w:name="_Hlk5386497"/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4</w:t>
            </w:r>
          </w:p>
        </w:tc>
        <w:tc>
          <w:tcPr>
            <w:tcW w:w="2501" w:type="dxa"/>
            <w:gridSpan w:val="2"/>
            <w:hideMark/>
          </w:tcPr>
          <w:p w14:paraId="6741BB68" w14:textId="4A2C49BF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While logged in Click on “</w:t>
            </w:r>
            <w:r w:rsidR="003A022E">
              <w:rPr>
                <w:rFonts w:eastAsia="Times New Roman" w:cstheme="minorHAnsi"/>
                <w:sz w:val="20"/>
                <w:szCs w:val="20"/>
              </w:rPr>
              <w:t>Calculate Body Fat Percentage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>” link</w:t>
            </w:r>
          </w:p>
        </w:tc>
        <w:tc>
          <w:tcPr>
            <w:tcW w:w="2819" w:type="dxa"/>
            <w:hideMark/>
          </w:tcPr>
          <w:p w14:paraId="5FBF6151" w14:textId="59A19104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Views Calculate Body Fat Percentage page</w:t>
            </w:r>
          </w:p>
        </w:tc>
        <w:tc>
          <w:tcPr>
            <w:tcW w:w="638" w:type="dxa"/>
            <w:hideMark/>
          </w:tcPr>
          <w:p w14:paraId="4C0546C7" w14:textId="49466C15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1791EC8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1E9E94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4A0D0CB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0CC32598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2FA3B772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bookmarkStart w:id="2" w:name="_Hlk5386483"/>
            <w:bookmarkEnd w:id="1"/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5</w:t>
            </w:r>
          </w:p>
        </w:tc>
        <w:tc>
          <w:tcPr>
            <w:tcW w:w="2501" w:type="dxa"/>
            <w:gridSpan w:val="2"/>
            <w:hideMark/>
          </w:tcPr>
          <w:p w14:paraId="36C160F6" w14:textId="022C1FC2" w:rsidR="00CA776C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on Calculate Body fat percentage enter valid biometric information</w:t>
            </w:r>
          </w:p>
        </w:tc>
        <w:tc>
          <w:tcPr>
            <w:tcW w:w="2819" w:type="dxa"/>
            <w:hideMark/>
          </w:tcPr>
          <w:p w14:paraId="5E36EFFB" w14:textId="53172FC2" w:rsidR="003A022E" w:rsidRPr="009E36A7" w:rsidRDefault="003A022E" w:rsidP="003A022E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ody Fat Percentage calculation page displayed</w:t>
            </w:r>
          </w:p>
          <w:p w14:paraId="33B1A153" w14:textId="0FEC751E" w:rsidR="008876F8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38" w:type="dxa"/>
            <w:hideMark/>
          </w:tcPr>
          <w:p w14:paraId="4086AC78" w14:textId="2DAD3A1F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9933DBB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70B3E3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018A6C8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3E01668C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3585F104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bookmarkStart w:id="3" w:name="_Hlk5386617"/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6</w:t>
            </w:r>
          </w:p>
        </w:tc>
        <w:tc>
          <w:tcPr>
            <w:tcW w:w="2501" w:type="dxa"/>
            <w:gridSpan w:val="2"/>
            <w:hideMark/>
          </w:tcPr>
          <w:p w14:paraId="6E7BF427" w14:textId="44FAD68C" w:rsidR="008876F8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Click “Save” to save Body Fat percentage to History</w:t>
            </w:r>
          </w:p>
        </w:tc>
        <w:tc>
          <w:tcPr>
            <w:tcW w:w="2819" w:type="dxa"/>
            <w:hideMark/>
          </w:tcPr>
          <w:p w14:paraId="245263DF" w14:textId="368F784C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  <w:hideMark/>
          </w:tcPr>
          <w:p w14:paraId="07CE247A" w14:textId="7F1EB69F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A5A1438" w14:textId="029AE6C9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3CC66F2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23A2F799" w14:textId="3906CD22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bookmarkEnd w:id="3"/>
      <w:tr w:rsidR="009E36A7" w:rsidRPr="009E36A7" w14:paraId="3AE34DD5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56C7EB04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7</w:t>
            </w:r>
          </w:p>
        </w:tc>
        <w:tc>
          <w:tcPr>
            <w:tcW w:w="2501" w:type="dxa"/>
            <w:gridSpan w:val="2"/>
            <w:hideMark/>
          </w:tcPr>
          <w:p w14:paraId="4E8FD058" w14:textId="70E781A4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avigate to “</w:t>
            </w:r>
            <w:r w:rsidR="003A022E">
              <w:rPr>
                <w:rFonts w:eastAsia="Times New Roman" w:cstheme="minorHAnsi"/>
                <w:sz w:val="20"/>
                <w:szCs w:val="20"/>
              </w:rPr>
              <w:t xml:space="preserve">Calculate Body </w:t>
            </w:r>
            <w:r w:rsidR="00686CC3">
              <w:rPr>
                <w:rFonts w:eastAsia="Times New Roman" w:cstheme="minorHAnsi"/>
                <w:sz w:val="20"/>
                <w:szCs w:val="20"/>
              </w:rPr>
              <w:t>Mass Index</w:t>
            </w:r>
            <w:r w:rsidR="003A022E">
              <w:rPr>
                <w:rFonts w:eastAsia="Times New Roman" w:cstheme="minorHAnsi"/>
                <w:sz w:val="20"/>
                <w:szCs w:val="20"/>
              </w:rPr>
              <w:t>” link</w:t>
            </w:r>
          </w:p>
        </w:tc>
        <w:tc>
          <w:tcPr>
            <w:tcW w:w="2819" w:type="dxa"/>
            <w:hideMark/>
          </w:tcPr>
          <w:p w14:paraId="7E389C47" w14:textId="674654AF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Body </w:t>
            </w:r>
            <w:r w:rsidR="00686CC3">
              <w:rPr>
                <w:rFonts w:eastAsia="Times New Roman" w:cstheme="minorHAnsi"/>
                <w:sz w:val="20"/>
                <w:szCs w:val="20"/>
              </w:rPr>
              <w:t>Mass Index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Calculation page displayed</w:t>
            </w:r>
          </w:p>
        </w:tc>
        <w:tc>
          <w:tcPr>
            <w:tcW w:w="638" w:type="dxa"/>
            <w:hideMark/>
          </w:tcPr>
          <w:p w14:paraId="5CD0479A" w14:textId="699B7E97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3D57C9D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6BE82B34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4CE56C3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43C735B0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3D2DB9CC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8</w:t>
            </w:r>
          </w:p>
        </w:tc>
        <w:tc>
          <w:tcPr>
            <w:tcW w:w="2501" w:type="dxa"/>
            <w:gridSpan w:val="2"/>
            <w:hideMark/>
          </w:tcPr>
          <w:p w14:paraId="1E3DA3A6" w14:textId="5F32BBFA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>
              <w:rPr>
                <w:rFonts w:eastAsia="Times New Roman" w:cstheme="minorHAnsi"/>
                <w:sz w:val="20"/>
                <w:szCs w:val="20"/>
              </w:rPr>
              <w:t>on Calculate Body fat percentage enter invalid biometric information</w:t>
            </w:r>
          </w:p>
        </w:tc>
        <w:tc>
          <w:tcPr>
            <w:tcW w:w="2819" w:type="dxa"/>
            <w:hideMark/>
          </w:tcPr>
          <w:p w14:paraId="3DBBD74B" w14:textId="7C0DD838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rror message displayed asking for user to enter valid information</w:t>
            </w:r>
          </w:p>
        </w:tc>
        <w:tc>
          <w:tcPr>
            <w:tcW w:w="638" w:type="dxa"/>
            <w:hideMark/>
          </w:tcPr>
          <w:p w14:paraId="6A3F36BA" w14:textId="210994F5" w:rsidR="00CA776C" w:rsidRPr="009E36A7" w:rsidRDefault="00B657D2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16237FA6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6AE4C35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6527D299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bookmarkEnd w:id="2"/>
      <w:tr w:rsidR="00686CC3" w:rsidRPr="009E36A7" w14:paraId="0BC09970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27E6909D" w14:textId="1396FA97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9</w:t>
            </w:r>
          </w:p>
        </w:tc>
        <w:tc>
          <w:tcPr>
            <w:tcW w:w="2501" w:type="dxa"/>
            <w:gridSpan w:val="2"/>
          </w:tcPr>
          <w:p w14:paraId="53469920" w14:textId="0BE24DAE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>
              <w:rPr>
                <w:rFonts w:eastAsia="Times New Roman" w:cstheme="minorHAnsi"/>
                <w:sz w:val="20"/>
                <w:szCs w:val="20"/>
              </w:rPr>
              <w:t>on Calculate Body fat percentage enter invalid biometric information</w:t>
            </w:r>
          </w:p>
        </w:tc>
        <w:tc>
          <w:tcPr>
            <w:tcW w:w="2819" w:type="dxa"/>
          </w:tcPr>
          <w:p w14:paraId="566D330C" w14:textId="03CAB61A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rror message displayed asking for user to enter valid information</w:t>
            </w:r>
          </w:p>
        </w:tc>
        <w:tc>
          <w:tcPr>
            <w:tcW w:w="638" w:type="dxa"/>
          </w:tcPr>
          <w:p w14:paraId="364C25B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224F5C22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598E53D9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433A152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37A6B9F1" w14:textId="77777777" w:rsidTr="009E36A7">
        <w:trPr>
          <w:trHeight w:val="547"/>
          <w:jc w:val="center"/>
        </w:trPr>
        <w:tc>
          <w:tcPr>
            <w:tcW w:w="743" w:type="dxa"/>
          </w:tcPr>
          <w:p w14:paraId="771C5D44" w14:textId="1737F1E0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0</w:t>
            </w:r>
          </w:p>
        </w:tc>
        <w:tc>
          <w:tcPr>
            <w:tcW w:w="2501" w:type="dxa"/>
            <w:gridSpan w:val="2"/>
          </w:tcPr>
          <w:p w14:paraId="1632FEC7" w14:textId="52CB0E6B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While logged in Click on “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Calculate Body </w:t>
            </w:r>
            <w:r>
              <w:rPr>
                <w:rFonts w:eastAsia="Times New Roman" w:cstheme="minorHAnsi"/>
                <w:sz w:val="20"/>
                <w:szCs w:val="20"/>
              </w:rPr>
              <w:t>Mass Index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>” link</w:t>
            </w:r>
          </w:p>
        </w:tc>
        <w:tc>
          <w:tcPr>
            <w:tcW w:w="2819" w:type="dxa"/>
          </w:tcPr>
          <w:p w14:paraId="3D64E28C" w14:textId="5452591D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Views Calculat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Body Mass Index </w:t>
            </w:r>
            <w:r>
              <w:rPr>
                <w:rFonts w:eastAsia="Times New Roman" w:cstheme="minorHAnsi"/>
                <w:sz w:val="20"/>
                <w:szCs w:val="20"/>
              </w:rPr>
              <w:t>page</w:t>
            </w:r>
          </w:p>
        </w:tc>
        <w:tc>
          <w:tcPr>
            <w:tcW w:w="638" w:type="dxa"/>
          </w:tcPr>
          <w:p w14:paraId="6253EEE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4901BA50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62555C16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7FBAADB3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15397C62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12382D97" w14:textId="3306C62D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1</w:t>
            </w:r>
          </w:p>
        </w:tc>
        <w:tc>
          <w:tcPr>
            <w:tcW w:w="2501" w:type="dxa"/>
            <w:gridSpan w:val="2"/>
          </w:tcPr>
          <w:p w14:paraId="1039C7EF" w14:textId="57E20632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>
              <w:rPr>
                <w:rFonts w:eastAsia="Times New Roman" w:cstheme="minorHAnsi"/>
                <w:sz w:val="20"/>
                <w:szCs w:val="20"/>
              </w:rPr>
              <w:t>on Calculate B</w:t>
            </w:r>
            <w:r>
              <w:rPr>
                <w:rFonts w:eastAsia="Times New Roman" w:cstheme="minorHAnsi"/>
                <w:sz w:val="20"/>
                <w:szCs w:val="20"/>
              </w:rPr>
              <w:t>ody Mass Index pag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enter valid biometric information</w:t>
            </w:r>
          </w:p>
        </w:tc>
        <w:tc>
          <w:tcPr>
            <w:tcW w:w="2819" w:type="dxa"/>
          </w:tcPr>
          <w:p w14:paraId="43BC1C57" w14:textId="72E295C9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Body </w:t>
            </w:r>
            <w:r>
              <w:rPr>
                <w:rFonts w:eastAsia="Times New Roman" w:cstheme="minorHAnsi"/>
                <w:sz w:val="20"/>
                <w:szCs w:val="20"/>
              </w:rPr>
              <w:t>Mass Index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calculation page displayed</w:t>
            </w:r>
          </w:p>
          <w:p w14:paraId="13B7D9A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38" w:type="dxa"/>
          </w:tcPr>
          <w:p w14:paraId="0F253CCD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229A3E3F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1252AC17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08A0A07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00167120" w14:textId="77777777" w:rsidTr="009E36A7">
        <w:trPr>
          <w:trHeight w:val="547"/>
          <w:jc w:val="center"/>
        </w:trPr>
        <w:tc>
          <w:tcPr>
            <w:tcW w:w="743" w:type="dxa"/>
          </w:tcPr>
          <w:p w14:paraId="59656C14" w14:textId="20761CD3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2</w:t>
            </w:r>
          </w:p>
        </w:tc>
        <w:tc>
          <w:tcPr>
            <w:tcW w:w="2501" w:type="dxa"/>
            <w:gridSpan w:val="2"/>
          </w:tcPr>
          <w:p w14:paraId="22F0291D" w14:textId="13FE2DC1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Click “Save” to save Body </w:t>
            </w:r>
            <w:r>
              <w:rPr>
                <w:rFonts w:eastAsia="Times New Roman" w:cstheme="minorHAnsi"/>
                <w:sz w:val="20"/>
                <w:szCs w:val="20"/>
              </w:rPr>
              <w:t>Mass Index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to History</w:t>
            </w:r>
          </w:p>
        </w:tc>
        <w:tc>
          <w:tcPr>
            <w:tcW w:w="2819" w:type="dxa"/>
          </w:tcPr>
          <w:p w14:paraId="7265FBF3" w14:textId="60D8095E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</w:tcPr>
          <w:p w14:paraId="4D7F7EE1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2F336344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61740643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3B211B0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7D62B15E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75F21BFE" w14:textId="23747601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lastRenderedPageBreak/>
              <w:t>13</w:t>
            </w:r>
          </w:p>
        </w:tc>
        <w:tc>
          <w:tcPr>
            <w:tcW w:w="2501" w:type="dxa"/>
            <w:gridSpan w:val="2"/>
          </w:tcPr>
          <w:p w14:paraId="6428D7E8" w14:textId="01974E40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avigate to “</w:t>
            </w:r>
            <w:r>
              <w:rPr>
                <w:rFonts w:eastAsia="Times New Roman" w:cstheme="minorHAnsi"/>
                <w:sz w:val="20"/>
                <w:szCs w:val="20"/>
              </w:rPr>
              <w:t>Calculate B</w:t>
            </w:r>
            <w:r>
              <w:rPr>
                <w:rFonts w:eastAsia="Times New Roman" w:cstheme="minorHAnsi"/>
                <w:sz w:val="20"/>
                <w:szCs w:val="20"/>
              </w:rPr>
              <w:t>asel Metabolic Rate</w:t>
            </w:r>
            <w:r>
              <w:rPr>
                <w:rFonts w:eastAsia="Times New Roman" w:cstheme="minorHAnsi"/>
                <w:sz w:val="20"/>
                <w:szCs w:val="20"/>
              </w:rPr>
              <w:t>” link</w:t>
            </w:r>
          </w:p>
        </w:tc>
        <w:tc>
          <w:tcPr>
            <w:tcW w:w="2819" w:type="dxa"/>
          </w:tcPr>
          <w:p w14:paraId="0DEFCA35" w14:textId="20ED40FD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</w:t>
            </w:r>
            <w:r>
              <w:rPr>
                <w:rFonts w:eastAsia="Times New Roman" w:cstheme="minorHAnsi"/>
                <w:sz w:val="20"/>
                <w:szCs w:val="20"/>
              </w:rPr>
              <w:t>asel Metabolic Rat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Calculation page displayed</w:t>
            </w:r>
          </w:p>
        </w:tc>
        <w:tc>
          <w:tcPr>
            <w:tcW w:w="638" w:type="dxa"/>
          </w:tcPr>
          <w:p w14:paraId="432D0E73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32901849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5D007F6F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7725BA22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4097A155" w14:textId="77777777" w:rsidTr="009E36A7">
        <w:trPr>
          <w:trHeight w:val="547"/>
          <w:jc w:val="center"/>
        </w:trPr>
        <w:tc>
          <w:tcPr>
            <w:tcW w:w="743" w:type="dxa"/>
          </w:tcPr>
          <w:p w14:paraId="4E3B6FA3" w14:textId="366DD8CF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4</w:t>
            </w:r>
          </w:p>
        </w:tc>
        <w:tc>
          <w:tcPr>
            <w:tcW w:w="2501" w:type="dxa"/>
            <w:gridSpan w:val="2"/>
          </w:tcPr>
          <w:p w14:paraId="5936B03B" w14:textId="245211BC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>
              <w:rPr>
                <w:rFonts w:eastAsia="Times New Roman" w:cstheme="minorHAnsi"/>
                <w:sz w:val="20"/>
                <w:szCs w:val="20"/>
              </w:rPr>
              <w:t>on Calculate B</w:t>
            </w:r>
            <w:r>
              <w:rPr>
                <w:rFonts w:eastAsia="Times New Roman" w:cstheme="minorHAnsi"/>
                <w:sz w:val="20"/>
                <w:szCs w:val="20"/>
              </w:rPr>
              <w:t>asal Metabolic rat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enter valid biometric information</w:t>
            </w:r>
          </w:p>
        </w:tc>
        <w:tc>
          <w:tcPr>
            <w:tcW w:w="2819" w:type="dxa"/>
          </w:tcPr>
          <w:p w14:paraId="18D2C9E2" w14:textId="6CCE5B78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asal Metabolic rate </w:t>
            </w:r>
            <w:r>
              <w:rPr>
                <w:rFonts w:eastAsia="Times New Roman" w:cstheme="minorHAnsi"/>
                <w:sz w:val="20"/>
                <w:szCs w:val="20"/>
              </w:rPr>
              <w:t>calculation page displayed</w:t>
            </w:r>
          </w:p>
          <w:p w14:paraId="2213B67B" w14:textId="66CC6015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38" w:type="dxa"/>
          </w:tcPr>
          <w:p w14:paraId="694C4780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2E5FE9E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309CBB5A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07CC3847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73470397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77FE9816" w14:textId="76BB4FBD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5</w:t>
            </w:r>
          </w:p>
        </w:tc>
        <w:tc>
          <w:tcPr>
            <w:tcW w:w="2501" w:type="dxa"/>
            <w:gridSpan w:val="2"/>
          </w:tcPr>
          <w:p w14:paraId="7D1D7E6C" w14:textId="7B63F11D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</w:rPr>
              <w:t>Click “Save” to sav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basal metabolic </w:t>
            </w:r>
            <w:r w:rsidR="00E72241">
              <w:rPr>
                <w:rFonts w:eastAsia="Times New Roman" w:cstheme="minorHAnsi"/>
                <w:sz w:val="20"/>
                <w:szCs w:val="20"/>
              </w:rPr>
              <w:t>rate to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bookmarkStart w:id="4" w:name="_GoBack"/>
            <w:bookmarkEnd w:id="4"/>
            <w:r>
              <w:rPr>
                <w:rFonts w:eastAsia="Times New Roman" w:cstheme="minorHAnsi"/>
                <w:sz w:val="20"/>
                <w:szCs w:val="20"/>
              </w:rPr>
              <w:t>History</w:t>
            </w:r>
          </w:p>
        </w:tc>
        <w:tc>
          <w:tcPr>
            <w:tcW w:w="2819" w:type="dxa"/>
          </w:tcPr>
          <w:p w14:paraId="6F87FB94" w14:textId="308A98DB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</w:tcPr>
          <w:p w14:paraId="4ECB50D4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68E8BCCA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439F812D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592B757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2D7EFF2C" w14:textId="77777777" w:rsidTr="009E36A7">
        <w:trPr>
          <w:trHeight w:val="547"/>
          <w:jc w:val="center"/>
        </w:trPr>
        <w:tc>
          <w:tcPr>
            <w:tcW w:w="743" w:type="dxa"/>
          </w:tcPr>
          <w:p w14:paraId="0661A721" w14:textId="0B6DE751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6</w:t>
            </w:r>
          </w:p>
        </w:tc>
        <w:tc>
          <w:tcPr>
            <w:tcW w:w="2501" w:type="dxa"/>
            <w:gridSpan w:val="2"/>
          </w:tcPr>
          <w:p w14:paraId="6B55466C" w14:textId="2EA9DF68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Navigate to allergy list</w:t>
            </w:r>
          </w:p>
        </w:tc>
        <w:tc>
          <w:tcPr>
            <w:tcW w:w="2819" w:type="dxa"/>
          </w:tcPr>
          <w:p w14:paraId="417B883B" w14:textId="28EFC4E4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llergy list page displayed</w:t>
            </w:r>
          </w:p>
        </w:tc>
        <w:tc>
          <w:tcPr>
            <w:tcW w:w="638" w:type="dxa"/>
          </w:tcPr>
          <w:p w14:paraId="3B2627F6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41D7CAC1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0E8A2568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64C9D1B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56EEBEDD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6F9D0EFC" w14:textId="189DAECB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7</w:t>
            </w:r>
          </w:p>
        </w:tc>
        <w:tc>
          <w:tcPr>
            <w:tcW w:w="2501" w:type="dxa"/>
            <w:gridSpan w:val="2"/>
          </w:tcPr>
          <w:p w14:paraId="7754DD6B" w14:textId="297726E1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nter an allergy and click save</w:t>
            </w:r>
          </w:p>
        </w:tc>
        <w:tc>
          <w:tcPr>
            <w:tcW w:w="2819" w:type="dxa"/>
          </w:tcPr>
          <w:p w14:paraId="0DBF4617" w14:textId="61404FD6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</w:tcPr>
          <w:p w14:paraId="7DF08956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0FD1B629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7B45F791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6376A1D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2F4F8A21" w14:textId="77777777" w:rsidTr="009E36A7">
        <w:trPr>
          <w:trHeight w:val="547"/>
          <w:jc w:val="center"/>
        </w:trPr>
        <w:tc>
          <w:tcPr>
            <w:tcW w:w="743" w:type="dxa"/>
          </w:tcPr>
          <w:p w14:paraId="7A663BC3" w14:textId="6E8C29AA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8</w:t>
            </w:r>
          </w:p>
        </w:tc>
        <w:tc>
          <w:tcPr>
            <w:tcW w:w="2501" w:type="dxa"/>
            <w:gridSpan w:val="2"/>
          </w:tcPr>
          <w:p w14:paraId="3F0FA785" w14:textId="35CFA44E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Navigate to medication list</w:t>
            </w:r>
          </w:p>
        </w:tc>
        <w:tc>
          <w:tcPr>
            <w:tcW w:w="2819" w:type="dxa"/>
          </w:tcPr>
          <w:p w14:paraId="569A6092" w14:textId="59B716C1" w:rsidR="00686CC3" w:rsidRDefault="00D45228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edication list page displayed</w:t>
            </w:r>
          </w:p>
        </w:tc>
        <w:tc>
          <w:tcPr>
            <w:tcW w:w="638" w:type="dxa"/>
          </w:tcPr>
          <w:p w14:paraId="7B77B746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3ABEEA6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4933092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5F3A6B7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134F842E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0C769F6C" w14:textId="06D28A66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9</w:t>
            </w:r>
          </w:p>
        </w:tc>
        <w:tc>
          <w:tcPr>
            <w:tcW w:w="2501" w:type="dxa"/>
            <w:gridSpan w:val="2"/>
          </w:tcPr>
          <w:p w14:paraId="3DCE9C92" w14:textId="1B389201" w:rsidR="00686CC3" w:rsidRDefault="00D45228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nter a medication and click save</w:t>
            </w:r>
          </w:p>
        </w:tc>
        <w:tc>
          <w:tcPr>
            <w:tcW w:w="2819" w:type="dxa"/>
          </w:tcPr>
          <w:p w14:paraId="3A595891" w14:textId="791772AB" w:rsidR="00686CC3" w:rsidRDefault="00D45228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</w:tcPr>
          <w:p w14:paraId="10A7901D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73" w:type="dxa"/>
          </w:tcPr>
          <w:p w14:paraId="07506F6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33CF2F44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2E5523EA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54B59254" w14:textId="77777777" w:rsidTr="009E36A7">
        <w:trPr>
          <w:trHeight w:val="547"/>
          <w:jc w:val="center"/>
        </w:trPr>
        <w:tc>
          <w:tcPr>
            <w:tcW w:w="743" w:type="dxa"/>
          </w:tcPr>
          <w:p w14:paraId="717A1C57" w14:textId="0BDF83B7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0</w:t>
            </w:r>
          </w:p>
        </w:tc>
        <w:tc>
          <w:tcPr>
            <w:tcW w:w="2501" w:type="dxa"/>
            <w:gridSpan w:val="2"/>
          </w:tcPr>
          <w:p w14:paraId="224A95F8" w14:textId="77777777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Return to </w:t>
            </w:r>
            <w:r>
              <w:rPr>
                <w:rFonts w:eastAsia="Times New Roman" w:cstheme="minorHAnsi"/>
                <w:sz w:val="20"/>
                <w:szCs w:val="20"/>
              </w:rPr>
              <w:t>Account Page</w:t>
            </w:r>
          </w:p>
          <w:p w14:paraId="749E1775" w14:textId="440AC309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View Body fat percentage history</w:t>
            </w:r>
          </w:p>
        </w:tc>
        <w:tc>
          <w:tcPr>
            <w:tcW w:w="2819" w:type="dxa"/>
          </w:tcPr>
          <w:p w14:paraId="6FF6EC65" w14:textId="702047C0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List of 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body fat percentage entries 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 xml:space="preserve">is </w:t>
            </w:r>
            <w:r>
              <w:rPr>
                <w:rFonts w:eastAsia="Times New Roman" w:cstheme="minorHAnsi"/>
                <w:sz w:val="20"/>
                <w:szCs w:val="20"/>
              </w:rPr>
              <w:t>o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>pened</w:t>
            </w:r>
          </w:p>
        </w:tc>
        <w:tc>
          <w:tcPr>
            <w:tcW w:w="638" w:type="dxa"/>
          </w:tcPr>
          <w:p w14:paraId="6ED7D97F" w14:textId="07A43B39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69BFD23F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7EF1B77D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1A19393D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4C3597E3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1CADCB81" w14:textId="7400E56D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1</w:t>
            </w:r>
          </w:p>
        </w:tc>
        <w:tc>
          <w:tcPr>
            <w:tcW w:w="2501" w:type="dxa"/>
            <w:gridSpan w:val="2"/>
          </w:tcPr>
          <w:p w14:paraId="5264DC8B" w14:textId="2BAC8C3C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Return to account page click on “Enter Body Weight”</w:t>
            </w:r>
          </w:p>
        </w:tc>
        <w:tc>
          <w:tcPr>
            <w:tcW w:w="2819" w:type="dxa"/>
          </w:tcPr>
          <w:p w14:paraId="026DA1AF" w14:textId="1F96579C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dd Health Stat update page is opened</w:t>
            </w:r>
          </w:p>
        </w:tc>
        <w:tc>
          <w:tcPr>
            <w:tcW w:w="638" w:type="dxa"/>
          </w:tcPr>
          <w:p w14:paraId="42E05A3E" w14:textId="19E56A9B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33F2C1B0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02FD3A28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7ACD35E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02EF8B0D" w14:textId="77777777" w:rsidTr="009E36A7">
        <w:trPr>
          <w:trHeight w:val="547"/>
          <w:jc w:val="center"/>
        </w:trPr>
        <w:tc>
          <w:tcPr>
            <w:tcW w:w="743" w:type="dxa"/>
          </w:tcPr>
          <w:p w14:paraId="41E3A9DF" w14:textId="2C2CE455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2</w:t>
            </w:r>
          </w:p>
        </w:tc>
        <w:tc>
          <w:tcPr>
            <w:tcW w:w="2501" w:type="dxa"/>
            <w:gridSpan w:val="2"/>
          </w:tcPr>
          <w:p w14:paraId="55F8AFEB" w14:textId="32DE1776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nter valid weight in pounds</w:t>
            </w:r>
          </w:p>
        </w:tc>
        <w:tc>
          <w:tcPr>
            <w:tcW w:w="2819" w:type="dxa"/>
          </w:tcPr>
          <w:p w14:paraId="4081B764" w14:textId="0982D658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</w:tcPr>
          <w:p w14:paraId="4B655C2E" w14:textId="7B65AD81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0A8E3D49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0DD1D491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5D4773F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7A8CAD50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0553A2AD" w14:textId="6F395AE8" w:rsidR="00686CC3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3</w:t>
            </w:r>
            <w:r w:rsidR="00686CC3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2501" w:type="dxa"/>
            <w:gridSpan w:val="2"/>
          </w:tcPr>
          <w:p w14:paraId="74946890" w14:textId="4CF50DCE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n Account page click “log out”</w:t>
            </w:r>
          </w:p>
        </w:tc>
        <w:tc>
          <w:tcPr>
            <w:tcW w:w="2819" w:type="dxa"/>
          </w:tcPr>
          <w:p w14:paraId="5AFD3B33" w14:textId="77777777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Successful logout popup </w:t>
            </w:r>
          </w:p>
          <w:p w14:paraId="7C7C5279" w14:textId="28839523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isplayed</w:t>
            </w:r>
          </w:p>
        </w:tc>
        <w:tc>
          <w:tcPr>
            <w:tcW w:w="638" w:type="dxa"/>
          </w:tcPr>
          <w:p w14:paraId="4874D708" w14:textId="3FD50B6A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456A171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120578C6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76F6F11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bookmarkEnd w:id="0"/>
    </w:tbl>
    <w:p w14:paraId="369C3982" w14:textId="77777777" w:rsidR="00CA776C" w:rsidRPr="009E36A7" w:rsidRDefault="00CA776C">
      <w:pPr>
        <w:rPr>
          <w:sz w:val="20"/>
          <w:szCs w:val="20"/>
        </w:rPr>
      </w:pPr>
    </w:p>
    <w:sectPr w:rsidR="00CA776C" w:rsidRPr="009E36A7" w:rsidSect="007C60D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tbQ0N7cwMDQ0NjdW0lEKTi0uzszPAykwqQUAhZ/naywAAAA="/>
  </w:docVars>
  <w:rsids>
    <w:rsidRoot w:val="00CA776C"/>
    <w:rsid w:val="00005A3F"/>
    <w:rsid w:val="00344C16"/>
    <w:rsid w:val="00364314"/>
    <w:rsid w:val="003A022E"/>
    <w:rsid w:val="003D3636"/>
    <w:rsid w:val="0040017A"/>
    <w:rsid w:val="0043102C"/>
    <w:rsid w:val="004E2CE7"/>
    <w:rsid w:val="005A0E9D"/>
    <w:rsid w:val="00686CC3"/>
    <w:rsid w:val="0069573D"/>
    <w:rsid w:val="006D0EEE"/>
    <w:rsid w:val="007415EA"/>
    <w:rsid w:val="007C60D5"/>
    <w:rsid w:val="007D0F8D"/>
    <w:rsid w:val="00822213"/>
    <w:rsid w:val="008649EF"/>
    <w:rsid w:val="008876F8"/>
    <w:rsid w:val="008D6C30"/>
    <w:rsid w:val="009E36A7"/>
    <w:rsid w:val="00B657D2"/>
    <w:rsid w:val="00B87F22"/>
    <w:rsid w:val="00C067BF"/>
    <w:rsid w:val="00CA776C"/>
    <w:rsid w:val="00CD54D9"/>
    <w:rsid w:val="00D45228"/>
    <w:rsid w:val="00E72241"/>
    <w:rsid w:val="00EF4A27"/>
    <w:rsid w:val="00FE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4C3E7"/>
  <w15:chartTrackingRefBased/>
  <w15:docId w15:val="{EC2A6B2E-DEE1-4DA6-A7E7-DD08DA8E8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7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C30"/>
    <w:rPr>
      <w:color w:val="605E5C"/>
      <w:shd w:val="clear" w:color="auto" w:fill="E1DFDD"/>
    </w:rPr>
  </w:style>
  <w:style w:type="table" w:styleId="GridTable5Dark-Accent6">
    <w:name w:val="Grid Table 5 Dark Accent 6"/>
    <w:basedOn w:val="TableNormal"/>
    <w:uiPriority w:val="50"/>
    <w:rsid w:val="003D36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4-Accent6">
    <w:name w:val="Grid Table 4 Accent 6"/>
    <w:basedOn w:val="TableNormal"/>
    <w:uiPriority w:val="49"/>
    <w:rsid w:val="003D363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E36A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1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2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Moldenhauer</dc:creator>
  <cp:keywords/>
  <dc:description/>
  <cp:lastModifiedBy>Rebecca Moldenhauer</cp:lastModifiedBy>
  <cp:revision>11</cp:revision>
  <dcterms:created xsi:type="dcterms:W3CDTF">2019-02-14T23:19:00Z</dcterms:created>
  <dcterms:modified xsi:type="dcterms:W3CDTF">2019-04-06T02:05:00Z</dcterms:modified>
</cp:coreProperties>
</file>